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ฟังไม่รู้เรื่องใช่ป่ะ ฝากดูเรื่องนี่หว่า มันมันไม่เข้าใจคำว่าฮัลโหล ตัดแน่ๆเลย ที่นอน เย็ดกัน ฟัก น้ำใหม่ก็ค้างอีกแล้ว ข้อความตรงไปเดี๋ยวนี้ ไปเบย ฮัลโหล ฮัลโหล ฮัลโหล ไป Test Test 1 2 Test 1 2 3 4 5 Test Test 1 2 1 อันนี้ใช่ไหม อันนี้คือพูดไม่ชัดว่ากันเลยใช่ไหม ปิดใหม่ปิดใหม่ปิดใหม่ล่ะเธอ เธอๆ ไม่น่าใช่ปิดใหม่แล้วยังไง ต้องกด ไม่มีไฟวะ แพท Test Test Test Test แดด ห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03-10T10:33:47Z</dcterms:created>
  <dcterms:modified xsi:type="dcterms:W3CDTF">2022-03-10T10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มีนาคม 2565 เวลา 16.24 น.</vt:lpwstr>
  </property>
  <property fmtid="{D5CDD505-2E9C-101B-9397-08002B2CF9AE}" pid="3" name="subtitle">
    <vt:lpwstr/>
  </property>
</Properties>
</file>